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p>
    <w:bookmarkStart w:id="20" w:name="X6ac5c2d9600796a95ff132d2d8632dafebbeeca"/>
    <w:p>
      <w:pPr>
        <w:pStyle w:val="Heading1"/>
      </w:pPr>
      <w:r>
        <w:t xml:space="preserve">INTERNATIONAL MILITARY OFFICER INTERNSHIP APPLICATION</w:t>
      </w:r>
    </w:p>
    <w:p>
      <w:pPr>
        <w:pStyle w:val="FirstParagraph"/>
      </w:pPr>
      <w:r>
        <w:t xml:space="preserve">A Comprehensive Internship Application Letter for the New Zealand Defence Force</w:t>
      </w:r>
    </w:p>
    <w:bookmarkEnd w:id="20"/>
    <w:p>
      <w:pPr>
        <w:pStyle w:val="BodyText"/>
      </w:pPr>
      <w:r>
        <w:rPr>
          <w:bCs/>
          <w:b/>
        </w:rPr>
        <w:t xml:space="preserve">Applicant Name:</w:t>
      </w:r>
      <w:r>
        <w:t xml:space="preserve"> </w:t>
      </w:r>
      <w:r>
        <w:t xml:space="preserve">Alexander James Wellington</w:t>
      </w:r>
    </w:p>
    <w:p>
      <w:pPr>
        <w:pStyle w:val="BodyText"/>
      </w:pPr>
      <w:r>
        <w:rPr>
          <w:bCs/>
          <w:b/>
        </w:rPr>
        <w:t xml:space="preserve">Contact Information:</w:t>
      </w:r>
      <w:r>
        <w:t xml:space="preserve"> </w:t>
      </w:r>
      <w:r>
        <w:t xml:space="preserve">+64 21 123 4567 | alex.wellington@email.nz | Wellington, New Zealand</w:t>
      </w:r>
    </w:p>
    <w:p>
      <w:pPr>
        <w:pStyle w:val="BodyText"/>
      </w:pPr>
      <w:r>
        <w:rPr>
          <w:bCs/>
          <w:b/>
        </w:rPr>
        <w:t xml:space="preserve">Date:</w:t>
      </w:r>
      <w:r>
        <w:t xml:space="preserve"> </w:t>
      </w:r>
      <w:r>
        <w:t xml:space="preserve">October 26, 2023</w:t>
      </w:r>
    </w:p>
    <w:p>
      <w:pPr>
        <w:pStyle w:val="BodyText"/>
      </w:pPr>
      <w:r>
        <w:rPr>
          <w:bCs/>
          <w:b/>
        </w:rPr>
        <w:t xml:space="preserve">To:</w:t>
      </w:r>
      <w:r>
        <w:br/>
      </w:r>
      <w:r>
        <w:t xml:space="preserve">Commander (Training &amp; Development)</w:t>
      </w:r>
      <w:r>
        <w:br/>
      </w:r>
      <w:r>
        <w:t xml:space="preserve">New Zealand Defence Force Headquarters</w:t>
      </w:r>
      <w:r>
        <w:br/>
      </w:r>
      <w:r>
        <w:t xml:space="preserve">Tinakori Road, Thorndon</w:t>
      </w:r>
      <w:r>
        <w:br/>
      </w:r>
      <w:r>
        <w:t xml:space="preserve">Wellington 6011</w:t>
      </w:r>
      <w:r>
        <w:br/>
      </w:r>
      <w:r>
        <w:t xml:space="preserve">New Zealand</w:t>
      </w:r>
    </w:p>
    <w:bookmarkStart w:id="21" w:name="X7727ca9936b66b2cc7e52975a14766d9ed42c2c"/>
    <w:p>
      <w:pPr>
        <w:pStyle w:val="Heading2"/>
      </w:pPr>
      <w:r>
        <w:t xml:space="preserve">Subject: Internship Application Letter for Military Officer Development Program</w:t>
      </w:r>
    </w:p>
    <w:bookmarkEnd w:id="21"/>
    <w:p>
      <w:pPr>
        <w:pStyle w:val="FirstParagraph"/>
      </w:pPr>
      <w:r>
        <w:t xml:space="preserve">Dear Commander,</w:t>
      </w:r>
    </w:p>
    <w:p>
      <w:pPr>
        <w:pStyle w:val="BodyText"/>
      </w:pPr>
      <w:r>
        <w:t xml:space="preserve">With profound respect for the traditions of military service and deep admiration for the strategic vision guiding the New Zealand Defence Force (NZDF), I am writing to submit my formal Internship Application Letter for the Military Officer Development Program within your esteemed organization. As a highly motivated cadet with rigorous academic credentials and practical leadership experience, I have meticulously prepared this application to express my unwavering commitment to serving as a future Military Officer in New Zealand Wellington – the heart of our nation’s defence operations.</w:t>
      </w:r>
    </w:p>
    <w:p>
      <w:pPr>
        <w:pStyle w:val="BodyText"/>
      </w:pPr>
      <w:r>
        <w:t xml:space="preserve">My journey toward military service began during my undergraduate studies at the University of Canterbury, where I earned a Bachelor of Defence Studies with Honours. My thesis on "Strategic Maritime Security in the South Pacific: Lessons from New Zealand's Regional Engagement" positioned me to understand the unique challenges facing our Defence Force. I maintained a 3.8 GPA while serving as Captain of the University’s Army Cadet Corps, where I trained 45+ cadets in tactical field exercises and leadership development – skills directly transferable to the NZDF’s operational environment. This academic-practical synergy has prepared me for the rigorous demands of becoming a Military Officer in New Zealand Wellington, where strategic decision-making must balance regional security imperatives with international obligations.</w:t>
      </w:r>
    </w:p>
    <w:p>
      <w:pPr>
        <w:pStyle w:val="BodyText"/>
      </w:pPr>
      <w:r>
        <w:t xml:space="preserve">What distinguishes my application is my specific alignment with Wellington’s role as the operational and strategic nerve center of New Zealand Defence. Having lived in the capital for three years while completing my Defence Studies, I have cultivated an intimate understanding of our national defence infrastructure: from the Ministry of Defence headquarters at Tinakori Road to the integrated command systems at Trentham Military Camp. During my volunteer work with the Wellington Branch of Veterans’ Affairs, I assisted in organizing community resilience exercises that emphasized civil-military cooperation – a critical competency for any Military Officer operating within New Zealand Wellington’s unique urban-geopolitical landscape.</w:t>
      </w:r>
    </w:p>
    <w:p>
      <w:pPr>
        <w:pStyle w:val="BodyText"/>
      </w:pPr>
      <w:r>
        <w:t xml:space="preserve">The NZDF’s "Future Ready" strategic framework resonates deeply with my professional philosophy. I have followed closely how your institution prioritizes innovation through programs like the Joint Capabilities Integration Directorate, and I am particularly inspired by Lieutenant General Susan Irvine’s emphasis on "adaptive leadership in complex environments." This commitment to forward-thinking military doctrine makes New Zealand Wellington an unparalleled location for developing the next generation of Military Officers. My internship application is not merely a professional opportunity but a profound personal commitment to contribute meaningfully to this mission.</w:t>
      </w:r>
    </w:p>
    <w:p>
      <w:pPr>
        <w:pStyle w:val="BodyText"/>
      </w:pPr>
      <w:r>
        <w:t xml:space="preserve">In my recent deployment with the Royal New Zealand Army Corps during Exercise Taranaki 2023, I demonstrated capabilities critical for success in Wellington’s defence ecosystem. Tasked as Operations Officer for a 150-person peacekeeping simulation, I coordinated cross-service logistics across urban and coastal terrains – mirroring the multi-domain challenges faced in our capital city. When a simulated cyber-attack disrupted command communications, my team implemented improvised radio networks within 22 minutes (exceeding NZDF’s 30-minute benchmark). This experience reinforced my ability to operate effectively under pressure – a core requirement for any Military Officer entrusted with Wellington’s security infrastructure.</w:t>
      </w:r>
    </w:p>
    <w:p>
      <w:pPr>
        <w:pStyle w:val="BodyText"/>
      </w:pPr>
      <w:r>
        <w:t xml:space="preserve">My technical proficiencies further support this Internship Application Letter. I am certified in:</w:t>
      </w:r>
    </w:p>
    <w:p>
      <w:pPr>
        <w:numPr>
          <w:ilvl w:val="0"/>
          <w:numId w:val="1001"/>
        </w:numPr>
        <w:pStyle w:val="Compact"/>
      </w:pPr>
      <w:r>
        <w:t xml:space="preserve">NZDF-Recognized Crisis Management (Level 3)</w:t>
      </w:r>
    </w:p>
    <w:p>
      <w:pPr>
        <w:numPr>
          <w:ilvl w:val="0"/>
          <w:numId w:val="1001"/>
        </w:numPr>
        <w:pStyle w:val="Compact"/>
      </w:pPr>
      <w:r>
        <w:t xml:space="preserve">Maritime Domain Awareness Systems (MIDAS) Training</w:t>
      </w:r>
    </w:p>
    <w:p>
      <w:pPr>
        <w:numPr>
          <w:ilvl w:val="0"/>
          <w:numId w:val="1001"/>
        </w:numPr>
        <w:pStyle w:val="Compact"/>
      </w:pPr>
      <w:r>
        <w:t xml:space="preserve">Advanced First Aid &amp; Combat Casualty Care</w:t>
      </w:r>
    </w:p>
    <w:p>
      <w:pPr>
        <w:pStyle w:val="FirstParagraph"/>
      </w:pPr>
      <w:r>
        <w:t xml:space="preserve">More significantly, I have cultivated a deep cultural understanding of New Zealand’s military ethos through my volunteer work with the Māori Defence Cadet Programme. This experience taught me to integrate Te Tiriti o Waitangi principles into operational planning – essential for fostering trust across Wellington’s diverse communities. As we navigate evolving security challenges in Aotearoa, this perspective enables a Military Officer to operate with both strategic precision and cultural humility.</w:t>
      </w:r>
    </w:p>
    <w:p>
      <w:pPr>
        <w:pStyle w:val="BodyText"/>
      </w:pPr>
      <w:r>
        <w:t xml:space="preserve">What excites me most about this internship opportunity is the chance to contribute to Wellington’s critical defense functions. The city hosts the NZDF’s Strategic Command, Joint Operations Centre, and Defence Intelligence Directorate – all within a five-kilometer radius of our headquarters. I am eager to support initiatives like the Cybersecurity Enhancement Programme at Te Rau Kura (Defence Science) and assist in developing community engagement strategies for Wellington’s emerging defence innovation hub at the Hutt Valley campus. My vision aligns with your 2030 Defence Capability Plan: to build a Military Officer corps that excels in hybrid warfare domains while strengthening local partnerships.</w:t>
      </w:r>
    </w:p>
    <w:p>
      <w:pPr>
        <w:pStyle w:val="BodyText"/>
      </w:pPr>
      <w:r>
        <w:t xml:space="preserve">As I complete my studies, I have resolved to dedicate my career to protecting New Zealand’s sovereignty from Wellington – where strategic decisions are made and national security is safeguarded. The NZDF’s reputation for excellence in humanitarian operations (such as our support during the 2016 Kaikōura earthquake) inspires me daily. I am not merely seeking an internship; I am seeking a pathway to become a Military Officer who embodies the values of courage, integrity, and service that define our nation’s defence force.</w:t>
      </w:r>
    </w:p>
    <w:p>
      <w:pPr>
        <w:pStyle w:val="BodyText"/>
      </w:pPr>
      <w:r>
        <w:t xml:space="preserve">My resume, attached for your detailed review, provides further evidence of my qualifications. I welcome the opportunity to discuss how my background in strategic planning, community engagement, and operational leadership can support the NZDF’s mission during a brief interview at your convenience. Thank you for considering this Internship Application Letter – it represents not just an application but a promise to contribute meaningfully to New Zealand Wellington’s defence heritage.</w:t>
      </w:r>
    </w:p>
    <w:p>
      <w:pPr>
        <w:pStyle w:val="BodyText"/>
      </w:pPr>
      <w:r>
        <w:t xml:space="preserve">Sincerely,</w:t>
      </w:r>
    </w:p>
    <w:p>
      <w:pPr>
        <w:pStyle w:val="BodyText"/>
      </w:pPr>
      <w:r>
        <w:rPr>
          <w:bCs/>
          <w:b/>
        </w:rPr>
        <w:t xml:space="preserve">Alexander James Wellington</w:t>
      </w:r>
      <w:r>
        <w:br/>
      </w:r>
      <w:r>
        <w:t xml:space="preserve">Cadet Second Lieutenant, Royal New Zealand Army Corps</w:t>
      </w:r>
      <w:r>
        <w:br/>
      </w:r>
      <w:r>
        <w:t xml:space="preserve">Defence Studies (Honours), University of Canterbury</w:t>
      </w:r>
    </w:p>
    <w:p>
      <w:pPr>
        <w:pStyle w:val="BodyText"/>
      </w:pPr>
      <w:r>
        <w:rPr>
          <w:bCs/>
          <w:b/>
        </w:rPr>
        <w:t xml:space="preserve">Enclosures:</w:t>
      </w:r>
      <w:r>
        <w:t xml:space="preserve"> </w:t>
      </w:r>
      <w:r>
        <w:t xml:space="preserve">Curriculum Vitae, Academic Transcripts, Certifications</w:t>
      </w:r>
    </w:p>
    <w:p>
      <w:pPr>
        <w:pStyle w:val="BodyText"/>
      </w:pPr>
      <w:r>
        <w:t xml:space="preserve">This Internship Application Letter contains approximately 850 word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dc:title>
  <dc:creator/>
  <cp:keywords/>
  <dcterms:created xsi:type="dcterms:W3CDTF">2025-12-10T12:59:34Z</dcterms:created>
  <dcterms:modified xsi:type="dcterms:W3CDTF">2025-12-10T12:59:34Z</dcterms:modified>
</cp:coreProperties>
</file>

<file path=docProps/custom.xml><?xml version="1.0" encoding="utf-8"?>
<Properties xmlns="http://schemas.openxmlformats.org/officeDocument/2006/custom-properties" xmlns:vt="http://schemas.openxmlformats.org/officeDocument/2006/docPropsVTypes"/>
</file>